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B3C05D" w14:textId="0F56E645" w:rsidR="00E363E8" w:rsidRDefault="001962AC" w:rsidP="00B97456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311DD4">
        <w:rPr>
          <w:rFonts w:asciiTheme="minorHAnsi" w:hAnsiTheme="minorHAnsi" w:cstheme="minorHAnsi"/>
          <w:b/>
          <w:color w:val="000000"/>
          <w:sz w:val="24"/>
          <w:szCs w:val="24"/>
          <w:lang w:val="en-GB"/>
        </w:rPr>
        <w:t>Paolo Lauriola</w:t>
      </w:r>
      <w:r w:rsidR="00E86262">
        <w:rPr>
          <w:rFonts w:asciiTheme="minorHAnsi" w:hAnsiTheme="minorHAnsi" w:cstheme="minorHAnsi"/>
          <w:b/>
          <w:color w:val="000000"/>
          <w:sz w:val="24"/>
          <w:szCs w:val="24"/>
          <w:lang w:val="en-GB"/>
        </w:rPr>
        <w:t>,</w:t>
      </w:r>
      <w:r w:rsidRPr="00311DD4">
        <w:rPr>
          <w:rFonts w:asciiTheme="minorHAnsi" w:hAnsiTheme="minorHAnsi" w:cstheme="minorHAnsi"/>
          <w:b/>
          <w:color w:val="000000"/>
          <w:sz w:val="24"/>
          <w:szCs w:val="24"/>
          <w:lang w:val="en-GB"/>
        </w:rPr>
        <w:t xml:space="preserve"> MD: </w:t>
      </w:r>
      <w:r w:rsidR="00E76206">
        <w:rPr>
          <w:rFonts w:asciiTheme="minorHAnsi" w:hAnsiTheme="minorHAnsi" w:cstheme="minorHAnsi"/>
          <w:color w:val="000000"/>
          <w:sz w:val="24"/>
          <w:szCs w:val="24"/>
          <w:lang w:val="en-GB"/>
        </w:rPr>
        <w:t>P</w:t>
      </w:r>
      <w:r w:rsidR="0027049B" w:rsidRPr="0027049B">
        <w:rPr>
          <w:rFonts w:asciiTheme="minorHAnsi" w:hAnsiTheme="minorHAnsi" w:cstheme="minorHAnsi"/>
          <w:color w:val="000000"/>
          <w:sz w:val="24"/>
          <w:szCs w:val="24"/>
          <w:lang w:val="en-GB"/>
        </w:rPr>
        <w:t>resident of the European Public Health All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ia</w:t>
      </w:r>
      <w:r w:rsidR="0027049B" w:rsidRPr="0027049B">
        <w:rPr>
          <w:rFonts w:asciiTheme="minorHAnsi" w:hAnsiTheme="minorHAnsi" w:cstheme="minorHAnsi"/>
          <w:color w:val="000000"/>
          <w:sz w:val="24"/>
          <w:szCs w:val="24"/>
          <w:lang w:val="en-GB"/>
        </w:rPr>
        <w:t>nce (EPHA)</w:t>
      </w:r>
      <w:r w:rsidR="0027049B">
        <w:rPr>
          <w:rFonts w:asciiTheme="minorHAnsi" w:hAnsiTheme="minorHAnsi" w:cstheme="minorHAnsi"/>
          <w:b/>
          <w:color w:val="000000"/>
          <w:sz w:val="24"/>
          <w:szCs w:val="24"/>
          <w:lang w:val="en-GB"/>
        </w:rPr>
        <w:t xml:space="preserve">. 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Former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Head of </w:t>
      </w:r>
      <w:r w:rsidR="00FF3313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the 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Regional Reference Centre 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Environment &amp; Health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of ARPA Emilia-Romagna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for</w:t>
      </w:r>
      <w:r w:rsidR="00320CA6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20 y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ea</w:t>
      </w:r>
      <w:r w:rsidR="00320CA6">
        <w:rPr>
          <w:rFonts w:asciiTheme="minorHAnsi" w:hAnsiTheme="minorHAnsi" w:cstheme="minorHAnsi"/>
          <w:color w:val="000000"/>
          <w:sz w:val="24"/>
          <w:szCs w:val="24"/>
          <w:lang w:val="en-GB"/>
        </w:rPr>
        <w:t>rs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Currently,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scientist responsible for the 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>Italian Network of Sentinel Physician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s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for the Environment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(RIMSA)</w:t>
      </w:r>
      <w:r w:rsidR="00AC50EE">
        <w:rPr>
          <w:rFonts w:asciiTheme="minorHAnsi" w:hAnsiTheme="minorHAnsi" w:cstheme="minorHAnsi"/>
          <w:color w:val="000000"/>
          <w:sz w:val="24"/>
          <w:szCs w:val="24"/>
          <w:lang w:val="en-GB"/>
        </w:rPr>
        <w:t>.</w:t>
      </w:r>
      <w:r w:rsidR="00AC50EE" w:rsidRPr="00AC50EE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P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hysician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, 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with post-graduate diplomas in Hygiene and Preventive Medicine (Industrial Hygiene and Public 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>H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ealth) and Medical Statistics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(Epidemiology)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, h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e has also 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>received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e International Certificate of Human Ecology (WHO). </w:t>
      </w:r>
      <w:r w:rsidR="00555CDE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He is an environmental Epidemiologist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at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c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onducted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field exper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iences in teaching and research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and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collaborated and r</w:t>
      </w:r>
      <w:r w:rsidR="004C6BA5">
        <w:rPr>
          <w:rFonts w:asciiTheme="minorHAnsi" w:hAnsiTheme="minorHAnsi" w:cstheme="minorHAnsi"/>
          <w:color w:val="000000"/>
          <w:sz w:val="24"/>
          <w:szCs w:val="24"/>
          <w:lang w:val="en-GB"/>
        </w:rPr>
        <w:t>a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n several EU projects in environmental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r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health prevention. </w:t>
      </w:r>
      <w:r w:rsidR="00D2460E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In particular</w:t>
      </w:r>
      <w:r w:rsidR="004C6BA5">
        <w:rPr>
          <w:rFonts w:asciiTheme="minorHAnsi" w:hAnsiTheme="minorHAnsi" w:cstheme="minorHAnsi"/>
          <w:color w:val="000000"/>
          <w:sz w:val="24"/>
          <w:szCs w:val="24"/>
          <w:lang w:val="en-GB"/>
        </w:rPr>
        <w:t>,</w:t>
      </w:r>
      <w:r w:rsidR="00D2460E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he led</w:t>
      </w:r>
      <w:r w:rsidR="00E363E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4 Twinning projects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The </w:t>
      </w:r>
      <w:r w:rsidR="00E363E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last 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one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was </w:t>
      </w:r>
      <w:r w:rsidR="00101B10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in Georgia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, focusing on the "Institutional Strengthening of Environmental Health System of Georgia," in collaboration with PHE (UK) and IOM-NOFER (PL) (budget: 1.5 M€, duration:</w:t>
      </w:r>
      <w:r w:rsidR="00133D52" w:rsidRPr="00311DD4">
        <w:rPr>
          <w:rFonts w:asciiTheme="minorHAnsi" w:hAnsiTheme="minorHAnsi" w:cstheme="minorHAnsi"/>
          <w:sz w:val="24"/>
          <w:szCs w:val="24"/>
          <w:lang w:val="en-GB"/>
        </w:rPr>
        <w:t xml:space="preserve"> 18 months)</w:t>
      </w:r>
      <w:r w:rsidR="00320CA6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B97456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311DD4" w:rsidRPr="00311DD4">
        <w:rPr>
          <w:rFonts w:asciiTheme="minorHAnsi" w:hAnsiTheme="minorHAnsi" w:cstheme="minorHAnsi"/>
          <w:sz w:val="24"/>
          <w:szCs w:val="24"/>
          <w:lang w:val="en-GB"/>
        </w:rPr>
        <w:t>He also led</w:t>
      </w:r>
      <w:r w:rsidR="00E363E8" w:rsidRPr="00311DD4">
        <w:rPr>
          <w:rFonts w:asciiTheme="minorHAnsi" w:hAnsiTheme="minorHAnsi" w:cstheme="minorHAnsi"/>
          <w:sz w:val="24"/>
          <w:szCs w:val="24"/>
          <w:lang w:val="en-GB"/>
        </w:rPr>
        <w:t xml:space="preserve"> a Central Europe</w:t>
      </w:r>
      <w:r w:rsidR="00311DD4" w:rsidRPr="00311DD4">
        <w:rPr>
          <w:rFonts w:asciiTheme="minorHAnsi" w:hAnsiTheme="minorHAnsi" w:cstheme="minorHAnsi"/>
          <w:sz w:val="24"/>
          <w:szCs w:val="24"/>
          <w:lang w:val="en-GB"/>
        </w:rPr>
        <w:t xml:space="preserve"> project</w:t>
      </w:r>
      <w:r w:rsidR="00555CDE">
        <w:rPr>
          <w:rFonts w:asciiTheme="minorHAnsi" w:hAnsiTheme="minorHAnsi" w:cstheme="minorHAnsi"/>
          <w:sz w:val="24"/>
          <w:szCs w:val="24"/>
          <w:lang w:val="en-GB"/>
        </w:rPr>
        <w:t>,</w:t>
      </w:r>
      <w:r w:rsidR="00311DD4" w:rsidRPr="00311DD4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555CDE">
        <w:rPr>
          <w:rFonts w:asciiTheme="minorHAnsi" w:hAnsiTheme="minorHAnsi" w:cstheme="minorHAnsi"/>
          <w:sz w:val="24"/>
          <w:szCs w:val="24"/>
          <w:lang w:val="en-GB"/>
        </w:rPr>
        <w:t>"</w:t>
      </w:r>
      <w:r w:rsidR="00E363E8" w:rsidRPr="00311DD4">
        <w:rPr>
          <w:rFonts w:asciiTheme="minorHAnsi" w:hAnsiTheme="minorHAnsi" w:cstheme="minorHAnsi"/>
          <w:sz w:val="24"/>
          <w:szCs w:val="24"/>
          <w:lang w:val="en-GB"/>
        </w:rPr>
        <w:t>Development and application of mitigation and adaptation strategies and measures for counteracting the global Urban Heat Islands phenomenon</w:t>
      </w:r>
      <w:r w:rsidR="00555CDE">
        <w:rPr>
          <w:rFonts w:asciiTheme="minorHAnsi" w:hAnsiTheme="minorHAnsi" w:cstheme="minorHAnsi"/>
          <w:sz w:val="24"/>
          <w:szCs w:val="24"/>
          <w:lang w:val="en-GB"/>
        </w:rPr>
        <w:t>"</w:t>
      </w:r>
      <w:r w:rsidR="00E363E8" w:rsidRPr="00311DD4">
        <w:rPr>
          <w:rFonts w:asciiTheme="minorHAnsi" w:hAnsiTheme="minorHAnsi" w:cstheme="minorHAnsi"/>
          <w:sz w:val="24"/>
          <w:szCs w:val="24"/>
          <w:lang w:val="en-GB"/>
        </w:rPr>
        <w:t xml:space="preserve"> (Budget: 3,9 M€, length: 3 yrs, 18 partners)</w:t>
      </w:r>
      <w:r w:rsidR="00311DD4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B97456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71E77AB6" w14:textId="23DCFBE0" w:rsidR="0027049B" w:rsidRDefault="00FF24CF" w:rsidP="00610468">
      <w:p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He is </w:t>
      </w:r>
      <w:r w:rsidR="004C6BA5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a 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member of 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numerous international and National working groups focused on environmental and Health Issues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He is </w:t>
      </w:r>
      <w:r w:rsidR="00B97456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a 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member of</w:t>
      </w:r>
      <w:r w:rsidR="00AC50EE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e Scientific Committee 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for a Multidisciplinary Advanced Certification Course at the University of Modena, titled "Territorial, Environmental and Health Emergencies," as well as two 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second level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</w:t>
      </w:r>
      <w:r w:rsidR="00702B09">
        <w:rPr>
          <w:rFonts w:asciiTheme="minorHAnsi" w:hAnsiTheme="minorHAnsi" w:cstheme="minorHAnsi"/>
          <w:color w:val="000000"/>
          <w:sz w:val="24"/>
          <w:szCs w:val="24"/>
          <w:lang w:val="en-GB"/>
        </w:rPr>
        <w:t>master’s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programs, "Food, Health and Sustainability," also offered by</w:t>
      </w:r>
      <w:r w:rsid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e University of Modena</w:t>
      </w:r>
      <w:r w:rsidR="0027049B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</w:t>
      </w:r>
    </w:p>
    <w:p w14:paraId="585B8A88" w14:textId="77777777" w:rsidR="00460DCF" w:rsidRDefault="00460DCF" w:rsidP="00610468">
      <w:pPr>
        <w:rPr>
          <w:lang w:val="en-GB"/>
        </w:rPr>
      </w:pPr>
      <w:r>
        <w:rPr>
          <w:lang w:val="en-GB"/>
        </w:rPr>
        <w:t xml:space="preserve">He </w:t>
      </w:r>
      <w:r w:rsidRPr="00460DCF">
        <w:rPr>
          <w:lang w:val="en-GB"/>
        </w:rPr>
        <w:t xml:space="preserve">published books and articles </w:t>
      </w:r>
      <w:r>
        <w:rPr>
          <w:lang w:val="en-GB"/>
        </w:rPr>
        <w:t>with</w:t>
      </w:r>
      <w:r w:rsidRPr="00460DCF">
        <w:rPr>
          <w:lang w:val="en-GB"/>
        </w:rPr>
        <w:t xml:space="preserve"> over </w:t>
      </w:r>
      <w:r w:rsidR="0027049B">
        <w:rPr>
          <w:lang w:val="en-GB"/>
        </w:rPr>
        <w:t>49</w:t>
      </w:r>
      <w:r w:rsidRPr="00460DCF">
        <w:rPr>
          <w:lang w:val="en-GB"/>
        </w:rPr>
        <w:t xml:space="preserve"> thousand citations</w:t>
      </w:r>
      <w:r w:rsidR="0027049B">
        <w:rPr>
          <w:lang w:val="en-GB"/>
        </w:rPr>
        <w:t xml:space="preserve"> (October 2025)</w:t>
      </w:r>
      <w:r w:rsidRPr="00460DCF">
        <w:rPr>
          <w:lang w:val="en-GB"/>
        </w:rPr>
        <w:t xml:space="preserve">; </w:t>
      </w:r>
      <w:r>
        <w:rPr>
          <w:lang w:val="en-GB"/>
        </w:rPr>
        <w:t>his</w:t>
      </w:r>
      <w:r w:rsidRPr="00460DCF">
        <w:rPr>
          <w:lang w:val="en-GB"/>
        </w:rPr>
        <w:t xml:space="preserve"> current H-Index is </w:t>
      </w:r>
      <w:r w:rsidR="0027049B">
        <w:rPr>
          <w:lang w:val="en-GB"/>
        </w:rPr>
        <w:t>52</w:t>
      </w:r>
      <w:r w:rsidRPr="00460DCF">
        <w:rPr>
          <w:lang w:val="en-GB"/>
        </w:rPr>
        <w:t xml:space="preserve"> (according to </w:t>
      </w:r>
      <w:r>
        <w:rPr>
          <w:lang w:val="en-GB"/>
        </w:rPr>
        <w:t>Google Scholar</w:t>
      </w:r>
      <w:r w:rsidRPr="00460DCF">
        <w:rPr>
          <w:lang w:val="en-GB"/>
        </w:rPr>
        <w:t xml:space="preserve">). In 2017, when </w:t>
      </w:r>
      <w:r>
        <w:rPr>
          <w:lang w:val="en-GB"/>
        </w:rPr>
        <w:t>he</w:t>
      </w:r>
      <w:r w:rsidRPr="00460DCF">
        <w:rPr>
          <w:lang w:val="en-GB"/>
        </w:rPr>
        <w:t xml:space="preserve"> retired, it was 2.</w:t>
      </w:r>
    </w:p>
    <w:p w14:paraId="51C8733F" w14:textId="620A75D3" w:rsidR="00460DCF" w:rsidRDefault="00460DCF" w:rsidP="00610468">
      <w:p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In 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recent years, 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dr </w:t>
      </w:r>
      <w:proofErr w:type="spellStart"/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>Lauriola</w:t>
      </w:r>
      <w:proofErr w:type="spellEnd"/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have dealt with the involvement of Family doctors in environmental public Health, specifically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investigating CC health </w:t>
      </w:r>
      <w:proofErr w:type="spellStart"/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effects.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He</w:t>
      </w:r>
      <w:proofErr w:type="spellEnd"/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is a member of the 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WHO Civil Society Commission</w:t>
      </w:r>
      <w:r w:rsidR="00CA0429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and 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is an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Emeritus Fellow of the Collegium </w:t>
      </w:r>
      <w:proofErr w:type="spellStart"/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Ramazzini</w:t>
      </w:r>
      <w:proofErr w:type="spellEnd"/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 </w:t>
      </w:r>
    </w:p>
    <w:p w14:paraId="11FA09C9" w14:textId="77777777" w:rsidR="00460DCF" w:rsidRPr="004432A2" w:rsidRDefault="00460DCF" w:rsidP="00610468">
      <w:p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He has 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been invited to the WHO at the COP25 in Madrid. 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He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was the ISDE-Italy representative at the last COP27, where I collaborated with the Global Climate Health Alliance. 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He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represented ISDE and Heal at the 7th Ministerial Conference on E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nvironment and 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H</w:t>
      </w: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ealth held</w:t>
      </w: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in Budapest in 2023</w:t>
      </w:r>
      <w:r w:rsidR="001024C4">
        <w:rPr>
          <w:rFonts w:asciiTheme="minorHAnsi" w:hAnsiTheme="minorHAnsi" w:cstheme="minorHAnsi"/>
          <w:color w:val="000000"/>
          <w:sz w:val="24"/>
          <w:szCs w:val="24"/>
          <w:lang w:val="en-GB"/>
        </w:rPr>
        <w:t>. He is activ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ely</w:t>
      </w:r>
      <w:r w:rsidR="001024C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collaborating with the Colegio Medico de Chile (CO</w:t>
      </w:r>
      <w:r w:rsidR="000E7A47">
        <w:rPr>
          <w:rFonts w:asciiTheme="minorHAnsi" w:hAnsiTheme="minorHAnsi" w:cstheme="minorHAnsi"/>
          <w:color w:val="000000"/>
          <w:sz w:val="24"/>
          <w:szCs w:val="24"/>
          <w:lang w:val="en-GB"/>
        </w:rPr>
        <w:t>L</w:t>
      </w:r>
      <w:r w:rsidR="001024C4">
        <w:rPr>
          <w:rFonts w:asciiTheme="minorHAnsi" w:hAnsiTheme="minorHAnsi" w:cstheme="minorHAnsi"/>
          <w:color w:val="000000"/>
          <w:sz w:val="24"/>
          <w:szCs w:val="24"/>
          <w:lang w:val="en-GB"/>
        </w:rPr>
        <w:t>MED).</w:t>
      </w:r>
    </w:p>
    <w:p w14:paraId="40562BF3" w14:textId="3E99F215" w:rsidR="00A771FE" w:rsidRDefault="00CA0429" w:rsidP="00610468">
      <w:p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Dr </w:t>
      </w:r>
      <w:proofErr w:type="spellStart"/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Lauriola</w:t>
      </w:r>
      <w:proofErr w:type="spellEnd"/>
      <w:r w:rsidR="001962AC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is involved in </w:t>
      </w:r>
      <w:r w:rsidR="00E86262">
        <w:rPr>
          <w:rFonts w:asciiTheme="minorHAnsi" w:hAnsiTheme="minorHAnsi" w:cstheme="minorHAnsi"/>
          <w:color w:val="000000"/>
          <w:sz w:val="24"/>
          <w:szCs w:val="24"/>
          <w:lang w:val="en-GB"/>
        </w:rPr>
        <w:t>numerous initiatives to establish</w:t>
      </w:r>
      <w:r w:rsidR="001962AC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environmental health surveillance in Italy. 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In particular</w:t>
      </w:r>
      <w:r w:rsidR="004C6BA5">
        <w:rPr>
          <w:rFonts w:asciiTheme="minorHAnsi" w:hAnsiTheme="minorHAnsi" w:cstheme="minorHAnsi"/>
          <w:color w:val="000000"/>
          <w:sz w:val="24"/>
          <w:szCs w:val="24"/>
          <w:lang w:val="en-GB"/>
        </w:rPr>
        <w:t>,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he is the Italian reference person </w:t>
      </w:r>
      <w:r w:rsidR="00EC2191">
        <w:rPr>
          <w:rFonts w:asciiTheme="minorHAnsi" w:hAnsiTheme="minorHAnsi" w:cstheme="minorHAnsi"/>
          <w:color w:val="000000"/>
          <w:sz w:val="24"/>
          <w:szCs w:val="24"/>
          <w:lang w:val="en-GB"/>
        </w:rPr>
        <w:t>for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e International Network of Public Health and Environmental Tracking (INPHET)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.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The main aim of this network is to 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>fill the gap</w:t>
      </w:r>
      <w:r w:rsidR="00555CDE">
        <w:rPr>
          <w:rFonts w:asciiTheme="minorHAnsi" w:hAnsiTheme="minorHAnsi" w:cstheme="minorHAnsi"/>
          <w:color w:val="000000"/>
          <w:sz w:val="24"/>
          <w:szCs w:val="24"/>
          <w:lang w:val="en-GB"/>
        </w:rPr>
        <w:t>"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 between </w:t>
      </w:r>
      <w:r w:rsidR="00610468" w:rsidRPr="00311DD4">
        <w:rPr>
          <w:rFonts w:asciiTheme="minorHAnsi" w:hAnsiTheme="minorHAnsi" w:cstheme="minorHAnsi"/>
          <w:color w:val="000000"/>
          <w:sz w:val="24"/>
          <w:szCs w:val="24"/>
          <w:lang w:val="en-US"/>
        </w:rPr>
        <w:t>science, policymakers and society</w:t>
      </w:r>
      <w:r w:rsidR="00E62A32">
        <w:rPr>
          <w:rFonts w:asciiTheme="minorHAnsi" w:hAnsiTheme="minorHAnsi" w:cstheme="minorHAnsi"/>
          <w:color w:val="000000"/>
          <w:sz w:val="24"/>
          <w:szCs w:val="24"/>
          <w:lang w:val="en-GB"/>
        </w:rPr>
        <w:t xml:space="preserve">. </w:t>
      </w:r>
    </w:p>
    <w:p w14:paraId="44E0F181" w14:textId="77777777" w:rsidR="00A771FE" w:rsidRDefault="00460DCF" w:rsidP="00610468">
      <w:p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GB"/>
        </w:rPr>
        <w:t>More details in:</w:t>
      </w:r>
    </w:p>
    <w:p w14:paraId="049DAEBE" w14:textId="77777777" w:rsidR="00460DCF" w:rsidRPr="00460DCF" w:rsidRDefault="00460DCF" w:rsidP="00460DCF">
      <w:pPr>
        <w:pStyle w:val="Paragrafoelenco"/>
        <w:numPr>
          <w:ilvl w:val="0"/>
          <w:numId w:val="1"/>
        </w:numPr>
        <w:rPr>
          <w:rFonts w:asciiTheme="minorHAnsi" w:hAnsiTheme="minorHAnsi" w:cstheme="minorHAnsi"/>
          <w:color w:val="000000"/>
          <w:sz w:val="24"/>
          <w:szCs w:val="24"/>
          <w:lang w:val="en-GB"/>
        </w:rPr>
      </w:pP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https://www.linkedin.com/in/paolo-lauriola-76aa8814/?originalSubdomain=it</w:t>
      </w:r>
    </w:p>
    <w:p w14:paraId="30457070" w14:textId="77777777" w:rsidR="004820E0" w:rsidRPr="00460DCF" w:rsidRDefault="00460DCF" w:rsidP="00460DCF">
      <w:pPr>
        <w:pStyle w:val="Paragrafoelenco"/>
        <w:numPr>
          <w:ilvl w:val="0"/>
          <w:numId w:val="1"/>
        </w:numPr>
        <w:rPr>
          <w:rFonts w:ascii="Arial" w:hAnsi="Arial" w:cs="Arial"/>
          <w:lang w:val="en-GB"/>
        </w:rPr>
      </w:pPr>
      <w:r w:rsidRPr="00460DCF">
        <w:rPr>
          <w:rFonts w:asciiTheme="minorHAnsi" w:hAnsiTheme="minorHAnsi" w:cstheme="minorHAnsi"/>
          <w:color w:val="000000"/>
          <w:sz w:val="24"/>
          <w:szCs w:val="24"/>
          <w:lang w:val="en-GB"/>
        </w:rPr>
        <w:t>https://www.isde.it/wp-content/uploads/2023/03/QUI.pdf</w:t>
      </w:r>
    </w:p>
    <w:sectPr w:rsidR="004820E0" w:rsidRPr="00460DCF" w:rsidSect="00146A1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34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8E179F"/>
    <w:multiLevelType w:val="hybridMultilevel"/>
    <w:tmpl w:val="E5E2964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637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ktDYxNzc0MLE3MDQyUdpeDU4uLM/DyQAstaAH4MoRIsAAAA"/>
  </w:docVars>
  <w:rsids>
    <w:rsidRoot w:val="00535B8D"/>
    <w:rsid w:val="000E7A47"/>
    <w:rsid w:val="00101B10"/>
    <w:rsid w:val="001024C4"/>
    <w:rsid w:val="00133D52"/>
    <w:rsid w:val="00146A1C"/>
    <w:rsid w:val="001962AC"/>
    <w:rsid w:val="0027049B"/>
    <w:rsid w:val="00311DD4"/>
    <w:rsid w:val="00315452"/>
    <w:rsid w:val="00320CA6"/>
    <w:rsid w:val="003348D6"/>
    <w:rsid w:val="004432A2"/>
    <w:rsid w:val="00460DCF"/>
    <w:rsid w:val="00462768"/>
    <w:rsid w:val="004820E0"/>
    <w:rsid w:val="004C6BA5"/>
    <w:rsid w:val="00526B2A"/>
    <w:rsid w:val="00535B8D"/>
    <w:rsid w:val="00555CDE"/>
    <w:rsid w:val="00590FCF"/>
    <w:rsid w:val="00610468"/>
    <w:rsid w:val="00702B09"/>
    <w:rsid w:val="008358CB"/>
    <w:rsid w:val="00884810"/>
    <w:rsid w:val="00A771FE"/>
    <w:rsid w:val="00AC50EE"/>
    <w:rsid w:val="00B97456"/>
    <w:rsid w:val="00C12CC6"/>
    <w:rsid w:val="00C42166"/>
    <w:rsid w:val="00C87E31"/>
    <w:rsid w:val="00CA0429"/>
    <w:rsid w:val="00CC4811"/>
    <w:rsid w:val="00D2460E"/>
    <w:rsid w:val="00DA6F62"/>
    <w:rsid w:val="00E101AB"/>
    <w:rsid w:val="00E363E8"/>
    <w:rsid w:val="00E62A32"/>
    <w:rsid w:val="00E76206"/>
    <w:rsid w:val="00E86262"/>
    <w:rsid w:val="00EC2191"/>
    <w:rsid w:val="00ED565D"/>
    <w:rsid w:val="00FC34C2"/>
    <w:rsid w:val="00FF24CF"/>
    <w:rsid w:val="00FF3313"/>
    <w:rsid w:val="00FF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7A93B3"/>
  <w15:docId w15:val="{C2332D1C-488B-43FF-ACC7-4C68FA4A2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42166"/>
    <w:pPr>
      <w:suppressAutoHyphens/>
      <w:spacing w:after="200" w:line="276" w:lineRule="auto"/>
    </w:pPr>
    <w:rPr>
      <w:rFonts w:ascii="Calibri" w:eastAsia="Lucida Sans Unicode" w:hAnsi="Calibri" w:cs="font334"/>
      <w:kern w:val="1"/>
      <w:sz w:val="22"/>
      <w:szCs w:val="22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Stile2">
    <w:name w:val="Stile2"/>
    <w:basedOn w:val="Indice1"/>
    <w:autoRedefine/>
    <w:rsid w:val="00C12CC6"/>
    <w:pPr>
      <w:autoSpaceDE w:val="0"/>
      <w:snapToGrid w:val="0"/>
      <w:jc w:val="both"/>
    </w:pPr>
    <w:rPr>
      <w:rFonts w:ascii="Arial" w:eastAsia="Times New Roman" w:hAnsi="Arial" w:cs="Arial"/>
      <w:b/>
      <w:color w:val="000000"/>
    </w:rPr>
  </w:style>
  <w:style w:type="paragraph" w:styleId="Indice1">
    <w:name w:val="index 1"/>
    <w:basedOn w:val="Normale"/>
    <w:next w:val="Normale"/>
    <w:autoRedefine/>
    <w:semiHidden/>
    <w:rsid w:val="00C12CC6"/>
    <w:pPr>
      <w:ind w:left="240" w:hanging="240"/>
    </w:pPr>
  </w:style>
  <w:style w:type="paragraph" w:styleId="Paragrafoelenco">
    <w:name w:val="List Paragraph"/>
    <w:basedOn w:val="Normale"/>
    <w:uiPriority w:val="34"/>
    <w:qFormat/>
    <w:rsid w:val="00460D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olo Lauriola MD: head of Regional Reference Centre “Environment &amp; Health” of ARPA Emilia-Romagna</vt:lpstr>
    </vt:vector>
  </TitlesOfParts>
  <Company>HP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olo Lauriola MD: head of Regional Reference Centre “Environment &amp; Health” of ARPA Emilia-Romagna</dc:title>
  <dc:creator>plauriola</dc:creator>
  <cp:lastModifiedBy>Guglielmo Trovato</cp:lastModifiedBy>
  <cp:revision>3</cp:revision>
  <dcterms:created xsi:type="dcterms:W3CDTF">2025-10-02T13:33:00Z</dcterms:created>
  <dcterms:modified xsi:type="dcterms:W3CDTF">2025-10-02T13:33:00Z</dcterms:modified>
</cp:coreProperties>
</file>